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f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023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n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066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d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324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175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142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823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t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789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754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ud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119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z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332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zs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429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zs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564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959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144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794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G_nx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636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H_nx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552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817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J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405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229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s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436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f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920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191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098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327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262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637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447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228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sZ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998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399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rf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072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rf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189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rf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381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rf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484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rf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085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376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e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671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581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847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904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576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274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eJ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197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nf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6535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3T02:54:24Z</dcterms:created>
  <dcterms:modified xsi:type="dcterms:W3CDTF">2024-03-13T02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